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13184" w14:textId="77777777" w:rsidR="00922ECB" w:rsidRPr="00922ECB" w:rsidRDefault="00922ECB" w:rsidP="00922ECB">
      <w:pPr>
        <w:rPr>
          <w:b/>
          <w:bCs/>
          <w:sz w:val="28"/>
          <w:szCs w:val="28"/>
          <w:u w:val="single"/>
        </w:rPr>
      </w:pPr>
      <w:r w:rsidRPr="00922ECB">
        <w:rPr>
          <w:b/>
          <w:bCs/>
          <w:sz w:val="28"/>
          <w:szCs w:val="28"/>
          <w:u w:val="single"/>
        </w:rPr>
        <w:t>Converting 15 to Binary (Base 2):</w:t>
      </w:r>
    </w:p>
    <w:p w14:paraId="37E561D5" w14:textId="77777777" w:rsidR="00922ECB" w:rsidRPr="00922ECB" w:rsidRDefault="00922ECB" w:rsidP="00922ECB">
      <w:pPr>
        <w:numPr>
          <w:ilvl w:val="0"/>
          <w:numId w:val="1"/>
        </w:numPr>
      </w:pPr>
      <w:r w:rsidRPr="00922ECB">
        <w:rPr>
          <w:b/>
          <w:bCs/>
        </w:rPr>
        <w:t>Lay out empty slots for the number 15</w:t>
      </w:r>
      <w:r w:rsidRPr="00922ECB">
        <w:t>:</w:t>
      </w:r>
    </w:p>
    <w:p w14:paraId="50A41318" w14:textId="78A112E5" w:rsidR="00922ECB" w:rsidRDefault="00922ECB" w:rsidP="00922ECB">
      <w:pPr>
        <w:pStyle w:val="ListParagraph"/>
      </w:pPr>
      <w:r>
        <w:t>_</w:t>
      </w:r>
      <w:r>
        <w:tab/>
        <w:t>_</w:t>
      </w:r>
      <w:r>
        <w:tab/>
        <w:t>_</w:t>
      </w:r>
      <w:r>
        <w:tab/>
        <w:t>_</w:t>
      </w:r>
    </w:p>
    <w:p w14:paraId="417D64A6" w14:textId="4A8503BF" w:rsidR="00922ECB" w:rsidRDefault="00922ECB" w:rsidP="00922ECB">
      <w:pPr>
        <w:pStyle w:val="ListParagraph"/>
      </w:pPr>
      <w:r>
        <w:t>8</w:t>
      </w:r>
      <w:r>
        <w:tab/>
        <w:t>4</w:t>
      </w:r>
      <w:r>
        <w:tab/>
        <w:t>2</w:t>
      </w:r>
      <w:r>
        <w:tab/>
        <w:t>1</w:t>
      </w:r>
    </w:p>
    <w:p w14:paraId="46F5CA7C" w14:textId="77777777" w:rsidR="00922ECB" w:rsidRPr="00922ECB" w:rsidRDefault="00922ECB" w:rsidP="00922ECB">
      <w:pPr>
        <w:numPr>
          <w:ilvl w:val="0"/>
          <w:numId w:val="2"/>
        </w:numPr>
      </w:pPr>
      <w:r w:rsidRPr="00922ECB">
        <w:rPr>
          <w:b/>
          <w:bCs/>
        </w:rPr>
        <w:t>Begin the conversion</w:t>
      </w:r>
      <w:r w:rsidRPr="00922ECB">
        <w:t>:</w:t>
      </w:r>
    </w:p>
    <w:p w14:paraId="5E65E497" w14:textId="0D44E3C6" w:rsidR="00922ECB" w:rsidRPr="00922ECB" w:rsidRDefault="00922ECB" w:rsidP="00922ECB">
      <w:pPr>
        <w:numPr>
          <w:ilvl w:val="1"/>
          <w:numId w:val="2"/>
        </w:numPr>
      </w:pPr>
      <w:r w:rsidRPr="00922ECB">
        <w:t>Is 15 ≥ 8? Yes. Subtract 8 from 15. Remaining: 7. Place a 1 in the 8's slot.</w:t>
      </w:r>
      <w:r>
        <w:br/>
      </w:r>
      <w:r w:rsidRPr="00922ECB">
        <w:t>1 _ _ _</w:t>
      </w:r>
    </w:p>
    <w:p w14:paraId="05FF6421" w14:textId="676D83C5" w:rsidR="00922ECB" w:rsidRPr="00922ECB" w:rsidRDefault="00922ECB" w:rsidP="00922ECB">
      <w:pPr>
        <w:numPr>
          <w:ilvl w:val="1"/>
          <w:numId w:val="2"/>
        </w:numPr>
      </w:pPr>
      <w:r w:rsidRPr="00922ECB">
        <w:t>Is 7 ≥ 4? Yes. Subtract 4 from 7. Remaining: 3. Place a 1 in the 4's slot.</w:t>
      </w:r>
      <w:r>
        <w:br/>
      </w:r>
      <w:r w:rsidRPr="00922ECB">
        <w:t>1 1 _ _</w:t>
      </w:r>
    </w:p>
    <w:p w14:paraId="31B0EF5A" w14:textId="12B4BE45" w:rsidR="00922ECB" w:rsidRPr="00922ECB" w:rsidRDefault="00922ECB" w:rsidP="00922ECB">
      <w:pPr>
        <w:numPr>
          <w:ilvl w:val="1"/>
          <w:numId w:val="2"/>
        </w:numPr>
      </w:pPr>
      <w:r w:rsidRPr="00922ECB">
        <w:t>Is 3 ≥ 2? Yes. Subtract 2 from 3. Remaining: 1. Place a 1 in the 2's slot.</w:t>
      </w:r>
      <w:r>
        <w:br/>
      </w:r>
      <w:r w:rsidRPr="00922ECB">
        <w:t>1 1 1 _</w:t>
      </w:r>
    </w:p>
    <w:p w14:paraId="6BDB0D5C" w14:textId="42B518F1" w:rsidR="00922ECB" w:rsidRPr="00922ECB" w:rsidRDefault="00922ECB" w:rsidP="00922ECB">
      <w:pPr>
        <w:numPr>
          <w:ilvl w:val="1"/>
          <w:numId w:val="2"/>
        </w:numPr>
      </w:pPr>
      <w:r w:rsidRPr="00922ECB">
        <w:t>Is 1 ≥ 1? Yes. Subtract 1 from 1. Remaining: 0. Place a 1 in the 1's slot.</w:t>
      </w:r>
      <w:r>
        <w:br/>
      </w:r>
      <w:r w:rsidRPr="00922ECB">
        <w:t>1 1 1 1</w:t>
      </w:r>
    </w:p>
    <w:p w14:paraId="4D9C6F11" w14:textId="77777777" w:rsidR="00922ECB" w:rsidRPr="00922ECB" w:rsidRDefault="00922ECB" w:rsidP="00922ECB">
      <w:r w:rsidRPr="00922ECB">
        <w:t>Binary representation of 15: 1111.</w:t>
      </w:r>
    </w:p>
    <w:p w14:paraId="055DC7B4" w14:textId="77777777" w:rsidR="00922ECB" w:rsidRPr="00922ECB" w:rsidRDefault="00580387" w:rsidP="00922ECB">
      <w:r>
        <w:pict w14:anchorId="63AAB7D4">
          <v:rect id="_x0000_i1025" style="width:0;height:0" o:hralign="center" o:hrstd="t" o:hrnoshade="t" o:hr="t" fillcolor="#d1d5db" stroked="f"/>
        </w:pict>
      </w:r>
    </w:p>
    <w:p w14:paraId="79C306C6" w14:textId="77777777" w:rsidR="00922ECB" w:rsidRPr="00922ECB" w:rsidRDefault="00922ECB" w:rsidP="00922ECB">
      <w:pPr>
        <w:rPr>
          <w:b/>
          <w:bCs/>
          <w:sz w:val="28"/>
          <w:szCs w:val="28"/>
          <w:u w:val="single"/>
        </w:rPr>
      </w:pPr>
      <w:r w:rsidRPr="00922ECB">
        <w:rPr>
          <w:b/>
          <w:bCs/>
          <w:sz w:val="28"/>
          <w:szCs w:val="28"/>
          <w:u w:val="single"/>
        </w:rPr>
        <w:t>Converting 32 to Binary (Base 2):</w:t>
      </w:r>
    </w:p>
    <w:p w14:paraId="49E7D796" w14:textId="77777777" w:rsidR="00922ECB" w:rsidRPr="00922ECB" w:rsidRDefault="00922ECB" w:rsidP="00922ECB">
      <w:pPr>
        <w:numPr>
          <w:ilvl w:val="0"/>
          <w:numId w:val="3"/>
        </w:numPr>
      </w:pPr>
      <w:r w:rsidRPr="00922ECB">
        <w:rPr>
          <w:b/>
          <w:bCs/>
        </w:rPr>
        <w:t>Lay out empty slots for the number 32</w:t>
      </w:r>
      <w:r w:rsidRPr="00922ECB">
        <w:t>:</w:t>
      </w:r>
    </w:p>
    <w:p w14:paraId="388AA44D" w14:textId="4A97B7BB" w:rsidR="00922ECB" w:rsidRDefault="00922ECB" w:rsidP="00922ECB">
      <w:pPr>
        <w:pStyle w:val="ListParagraph"/>
      </w:pPr>
      <w:r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</w:p>
    <w:p w14:paraId="39CDF424" w14:textId="07DF9983" w:rsidR="00922ECB" w:rsidRDefault="00922ECB" w:rsidP="00922ECB">
      <w:pPr>
        <w:pStyle w:val="ListParagraph"/>
      </w:pPr>
      <w:r>
        <w:t>32</w:t>
      </w:r>
      <w:r>
        <w:tab/>
        <w:t>16</w:t>
      </w:r>
      <w:r>
        <w:tab/>
        <w:t>8</w:t>
      </w:r>
      <w:r>
        <w:tab/>
        <w:t>4</w:t>
      </w:r>
      <w:r>
        <w:tab/>
        <w:t>2</w:t>
      </w:r>
      <w:r>
        <w:tab/>
        <w:t>1</w:t>
      </w:r>
    </w:p>
    <w:p w14:paraId="4A48D143" w14:textId="77777777" w:rsidR="00922ECB" w:rsidRPr="00922ECB" w:rsidRDefault="00922ECB" w:rsidP="00922ECB">
      <w:pPr>
        <w:numPr>
          <w:ilvl w:val="0"/>
          <w:numId w:val="4"/>
        </w:numPr>
      </w:pPr>
      <w:r w:rsidRPr="00922ECB">
        <w:rPr>
          <w:b/>
          <w:bCs/>
        </w:rPr>
        <w:t>Begin the conversion</w:t>
      </w:r>
      <w:r w:rsidRPr="00922ECB">
        <w:t>:</w:t>
      </w:r>
    </w:p>
    <w:p w14:paraId="6690C81C" w14:textId="29F0C25F" w:rsidR="00922ECB" w:rsidRPr="00922ECB" w:rsidRDefault="00922ECB" w:rsidP="00922ECB">
      <w:pPr>
        <w:numPr>
          <w:ilvl w:val="1"/>
          <w:numId w:val="4"/>
        </w:numPr>
      </w:pPr>
      <w:r w:rsidRPr="00922ECB">
        <w:t>Is 32 ≥ 32? Yes. Subtract 32 from 32. Remaining: 0. Place a 1 in the 32's slot and 0's in all the others.</w:t>
      </w:r>
      <w:r>
        <w:br/>
      </w:r>
      <w:r w:rsidRPr="00922ECB">
        <w:t>1 0 0 0 0 0</w:t>
      </w:r>
    </w:p>
    <w:p w14:paraId="5B59D308" w14:textId="77777777" w:rsidR="00922ECB" w:rsidRPr="00922ECB" w:rsidRDefault="00922ECB" w:rsidP="00922ECB">
      <w:r w:rsidRPr="00922ECB">
        <w:t>Binary representation of 32: 100000.</w:t>
      </w:r>
    </w:p>
    <w:p w14:paraId="2001B339" w14:textId="77777777" w:rsidR="00922ECB" w:rsidRPr="00922ECB" w:rsidRDefault="00580387" w:rsidP="00922ECB">
      <w:r>
        <w:pict w14:anchorId="70FB0A30">
          <v:rect id="_x0000_i1026" style="width:0;height:0" o:hralign="center" o:hrstd="t" o:hrnoshade="t" o:hr="t" fillcolor="#d1d5db" stroked="f"/>
        </w:pict>
      </w:r>
    </w:p>
    <w:p w14:paraId="7C4558F6" w14:textId="77777777" w:rsidR="00922ECB" w:rsidRPr="00922ECB" w:rsidRDefault="00922ECB" w:rsidP="00922ECB">
      <w:pPr>
        <w:rPr>
          <w:b/>
          <w:bCs/>
          <w:sz w:val="28"/>
          <w:szCs w:val="28"/>
          <w:u w:val="single"/>
        </w:rPr>
      </w:pPr>
      <w:r w:rsidRPr="00922ECB">
        <w:rPr>
          <w:b/>
          <w:bCs/>
          <w:sz w:val="28"/>
          <w:szCs w:val="28"/>
          <w:u w:val="single"/>
        </w:rPr>
        <w:t>Converting 117 to Binary (Base 2):</w:t>
      </w:r>
    </w:p>
    <w:p w14:paraId="0B72CB9C" w14:textId="77777777" w:rsidR="00922ECB" w:rsidRPr="00922ECB" w:rsidRDefault="00922ECB" w:rsidP="00922ECB">
      <w:pPr>
        <w:numPr>
          <w:ilvl w:val="0"/>
          <w:numId w:val="5"/>
        </w:numPr>
      </w:pPr>
      <w:r w:rsidRPr="00922ECB">
        <w:rPr>
          <w:b/>
          <w:bCs/>
        </w:rPr>
        <w:t>Lay out empty slots for the number 117</w:t>
      </w:r>
      <w:r w:rsidRPr="00922ECB">
        <w:t>:</w:t>
      </w:r>
    </w:p>
    <w:p w14:paraId="145D7CD6" w14:textId="7927AF06" w:rsidR="00922ECB" w:rsidRDefault="00922ECB" w:rsidP="00922ECB">
      <w:pPr>
        <w:pStyle w:val="ListParagraph"/>
      </w:pPr>
      <w:r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</w:p>
    <w:p w14:paraId="618AD00E" w14:textId="5780A86E" w:rsidR="00922ECB" w:rsidRDefault="00922ECB" w:rsidP="00922ECB">
      <w:pPr>
        <w:pStyle w:val="ListParagraph"/>
      </w:pPr>
      <w:r>
        <w:t>64</w:t>
      </w:r>
      <w:r>
        <w:tab/>
        <w:t>32</w:t>
      </w:r>
      <w:r>
        <w:tab/>
        <w:t>16</w:t>
      </w:r>
      <w:r>
        <w:tab/>
        <w:t>8</w:t>
      </w:r>
      <w:r>
        <w:tab/>
        <w:t>4</w:t>
      </w:r>
      <w:r>
        <w:tab/>
        <w:t>2</w:t>
      </w:r>
      <w:r>
        <w:tab/>
        <w:t>1</w:t>
      </w:r>
    </w:p>
    <w:p w14:paraId="4B82A044" w14:textId="77777777" w:rsidR="00922ECB" w:rsidRPr="00922ECB" w:rsidRDefault="00922ECB" w:rsidP="00922ECB">
      <w:pPr>
        <w:numPr>
          <w:ilvl w:val="0"/>
          <w:numId w:val="6"/>
        </w:numPr>
      </w:pPr>
      <w:r w:rsidRPr="00922ECB">
        <w:rPr>
          <w:b/>
          <w:bCs/>
        </w:rPr>
        <w:t>Begin the conversion</w:t>
      </w:r>
      <w:r w:rsidRPr="00922ECB">
        <w:t>:</w:t>
      </w:r>
    </w:p>
    <w:p w14:paraId="6D4B2539" w14:textId="58B6A50C" w:rsidR="00922ECB" w:rsidRPr="00922ECB" w:rsidRDefault="00922ECB" w:rsidP="00922ECB">
      <w:pPr>
        <w:numPr>
          <w:ilvl w:val="1"/>
          <w:numId w:val="6"/>
        </w:numPr>
      </w:pPr>
      <w:r w:rsidRPr="00922ECB">
        <w:t>Is 117 ≥ 64? Yes. Subtract 64 from 117. Remaining: 53. Place a 1 in the 64's slot.</w:t>
      </w:r>
      <w:r>
        <w:br/>
      </w:r>
      <w:r w:rsidRPr="00922ECB">
        <w:t>1 _ _ _ _ _ _</w:t>
      </w:r>
    </w:p>
    <w:p w14:paraId="76DFE85A" w14:textId="37E13E94" w:rsidR="00922ECB" w:rsidRPr="00922ECB" w:rsidRDefault="00922ECB" w:rsidP="00922ECB">
      <w:pPr>
        <w:numPr>
          <w:ilvl w:val="1"/>
          <w:numId w:val="6"/>
        </w:numPr>
      </w:pPr>
      <w:r w:rsidRPr="00922ECB">
        <w:lastRenderedPageBreak/>
        <w:t>Is 53 ≥ 32? Yes. Subtract 32 from 53. Remaining: 21. Place a 1 in the 32's slot.</w:t>
      </w:r>
      <w:r>
        <w:br/>
      </w:r>
      <w:r w:rsidRPr="00922ECB">
        <w:t>1 1 _ _ _ _ _</w:t>
      </w:r>
    </w:p>
    <w:p w14:paraId="06E1AD39" w14:textId="13C9E48A" w:rsidR="00922ECB" w:rsidRPr="00922ECB" w:rsidRDefault="00922ECB" w:rsidP="00922ECB">
      <w:pPr>
        <w:numPr>
          <w:ilvl w:val="1"/>
          <w:numId w:val="6"/>
        </w:numPr>
      </w:pPr>
      <w:r w:rsidRPr="00922ECB">
        <w:t>Is 21 ≥ 16? Yes. Subtract 16 from 21. Remaining: 5. Place a 1 in the 16's slot.</w:t>
      </w:r>
      <w:r>
        <w:br/>
      </w:r>
      <w:r w:rsidRPr="00922ECB">
        <w:t>1 1 1 _ _ _ _</w:t>
      </w:r>
    </w:p>
    <w:p w14:paraId="1ABF262C" w14:textId="1EA7A628" w:rsidR="00922ECB" w:rsidRPr="00922ECB" w:rsidRDefault="00922ECB" w:rsidP="00922ECB">
      <w:pPr>
        <w:numPr>
          <w:ilvl w:val="1"/>
          <w:numId w:val="6"/>
        </w:numPr>
      </w:pPr>
      <w:r w:rsidRPr="00922ECB">
        <w:t>Is 5 ≥ 8? No. Place a 0 in the 8's slot.</w:t>
      </w:r>
      <w:r>
        <w:br/>
      </w:r>
      <w:r w:rsidRPr="00922ECB">
        <w:t>1 1 1 0 _ _ _</w:t>
      </w:r>
    </w:p>
    <w:p w14:paraId="32281DE2" w14:textId="68A11C54" w:rsidR="00922ECB" w:rsidRPr="00922ECB" w:rsidRDefault="00922ECB" w:rsidP="00922ECB">
      <w:pPr>
        <w:numPr>
          <w:ilvl w:val="1"/>
          <w:numId w:val="6"/>
        </w:numPr>
      </w:pPr>
      <w:r w:rsidRPr="00922ECB">
        <w:t>Is 5 ≥ 4? Yes. Subtract 4 from 5. Remaining: 1. Place a 1 in the 4's slot.</w:t>
      </w:r>
      <w:r>
        <w:br/>
      </w:r>
      <w:r w:rsidRPr="00922ECB">
        <w:t>1 1 1 0 1 _ _</w:t>
      </w:r>
    </w:p>
    <w:p w14:paraId="480F2DE9" w14:textId="37AFCEE2" w:rsidR="00922ECB" w:rsidRPr="00922ECB" w:rsidRDefault="00922ECB" w:rsidP="00922ECB">
      <w:pPr>
        <w:numPr>
          <w:ilvl w:val="1"/>
          <w:numId w:val="6"/>
        </w:numPr>
      </w:pPr>
      <w:r w:rsidRPr="00922ECB">
        <w:t>Is 1 ≥ 2? No. Place a 0 in the 2's slot.</w:t>
      </w:r>
      <w:r>
        <w:br/>
      </w:r>
      <w:r w:rsidRPr="00922ECB">
        <w:t>1 1 1 0 1 0 _</w:t>
      </w:r>
    </w:p>
    <w:p w14:paraId="09611013" w14:textId="21639D5D" w:rsidR="00922ECB" w:rsidRPr="00922ECB" w:rsidRDefault="00922ECB" w:rsidP="00922ECB">
      <w:pPr>
        <w:numPr>
          <w:ilvl w:val="1"/>
          <w:numId w:val="6"/>
        </w:numPr>
      </w:pPr>
      <w:r w:rsidRPr="00922ECB">
        <w:t>Is 1 ≥ 1? Yes. Subtract 1 from 1. Remaining: 0. Place a 1 in the 1's slot.</w:t>
      </w:r>
      <w:r>
        <w:br/>
      </w:r>
      <w:r w:rsidRPr="00922ECB">
        <w:t>1 1 1 0 1 0 1</w:t>
      </w:r>
    </w:p>
    <w:p w14:paraId="6BB266DE" w14:textId="77777777" w:rsidR="00922ECB" w:rsidRPr="00922ECB" w:rsidRDefault="00922ECB" w:rsidP="00922ECB">
      <w:r w:rsidRPr="00922ECB">
        <w:t>Binary representation of 117: 1110101.</w:t>
      </w:r>
    </w:p>
    <w:p w14:paraId="362134CE" w14:textId="77777777" w:rsidR="00922ECB" w:rsidRPr="00922ECB" w:rsidRDefault="00580387" w:rsidP="00922ECB">
      <w:r>
        <w:pict w14:anchorId="70C85D22">
          <v:rect id="_x0000_i1027" style="width:0;height:0" o:hralign="center" o:hrstd="t" o:hrnoshade="t" o:hr="t" fillcolor="#d1d5db" stroked="f"/>
        </w:pict>
      </w:r>
    </w:p>
    <w:p w14:paraId="3AF87FC0" w14:textId="77777777" w:rsidR="00A74344" w:rsidRPr="00A74344" w:rsidRDefault="00A74344" w:rsidP="00A74344">
      <w:pPr>
        <w:rPr>
          <w:b/>
          <w:bCs/>
          <w:sz w:val="28"/>
          <w:szCs w:val="28"/>
          <w:u w:val="single"/>
        </w:rPr>
      </w:pPr>
      <w:r w:rsidRPr="00A74344">
        <w:rPr>
          <w:b/>
          <w:bCs/>
          <w:sz w:val="28"/>
          <w:szCs w:val="28"/>
          <w:u w:val="single"/>
        </w:rPr>
        <w:t>Converting 255 to Binary (Base 2):</w:t>
      </w:r>
    </w:p>
    <w:p w14:paraId="6A49B553" w14:textId="77777777" w:rsidR="00A74344" w:rsidRPr="00A74344" w:rsidRDefault="00A74344" w:rsidP="00A74344">
      <w:pPr>
        <w:numPr>
          <w:ilvl w:val="0"/>
          <w:numId w:val="11"/>
        </w:numPr>
      </w:pPr>
      <w:r w:rsidRPr="00A74344">
        <w:rPr>
          <w:b/>
          <w:bCs/>
        </w:rPr>
        <w:t>Lay out empty slots for the number 255</w:t>
      </w:r>
      <w:r w:rsidRPr="00A74344">
        <w:t>:</w:t>
      </w:r>
    </w:p>
    <w:p w14:paraId="16E43B44" w14:textId="62935A1C" w:rsidR="00A74344" w:rsidRDefault="00A74344" w:rsidP="00A74344">
      <w:pPr>
        <w:pStyle w:val="ListParagraph"/>
      </w:pPr>
      <w:r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</w:p>
    <w:p w14:paraId="4CC26310" w14:textId="34B0C81D" w:rsidR="00A74344" w:rsidRDefault="00A74344" w:rsidP="00A74344">
      <w:pPr>
        <w:pStyle w:val="ListParagraph"/>
      </w:pPr>
      <w:r>
        <w:t>128</w:t>
      </w:r>
      <w:r>
        <w:tab/>
        <w:t>64</w:t>
      </w:r>
      <w:r>
        <w:tab/>
        <w:t>32</w:t>
      </w:r>
      <w:r>
        <w:tab/>
        <w:t>16</w:t>
      </w:r>
      <w:r>
        <w:tab/>
        <w:t>8</w:t>
      </w:r>
      <w:r>
        <w:tab/>
        <w:t>4</w:t>
      </w:r>
      <w:r>
        <w:tab/>
        <w:t>2</w:t>
      </w:r>
      <w:r>
        <w:tab/>
        <w:t>1</w:t>
      </w:r>
    </w:p>
    <w:p w14:paraId="6D24F7AA" w14:textId="77777777" w:rsidR="00A74344" w:rsidRPr="00A74344" w:rsidRDefault="00A74344" w:rsidP="00A74344">
      <w:pPr>
        <w:numPr>
          <w:ilvl w:val="0"/>
          <w:numId w:val="12"/>
        </w:numPr>
      </w:pPr>
      <w:r w:rsidRPr="00A74344">
        <w:rPr>
          <w:b/>
          <w:bCs/>
        </w:rPr>
        <w:t>Begin the conversion</w:t>
      </w:r>
      <w:r w:rsidRPr="00A74344">
        <w:t>:</w:t>
      </w:r>
    </w:p>
    <w:p w14:paraId="721B435A" w14:textId="148C90F8" w:rsidR="00A74344" w:rsidRPr="00A74344" w:rsidRDefault="00A74344" w:rsidP="00A74344">
      <w:pPr>
        <w:numPr>
          <w:ilvl w:val="1"/>
          <w:numId w:val="12"/>
        </w:numPr>
      </w:pPr>
      <w:r w:rsidRPr="00A74344">
        <w:t>Is 255 ≥ 128? Yes. Subtract 128 from 255. Remaining: 127. Place a 1 in the 128's slot.</w:t>
      </w:r>
      <w:r>
        <w:br/>
      </w:r>
      <w:r w:rsidRPr="00A74344">
        <w:t>1 _ _ _ _ _ _ _</w:t>
      </w:r>
    </w:p>
    <w:p w14:paraId="1AF3CB6F" w14:textId="3D087CB6" w:rsidR="00A74344" w:rsidRPr="00A74344" w:rsidRDefault="00A74344" w:rsidP="00A74344">
      <w:pPr>
        <w:numPr>
          <w:ilvl w:val="1"/>
          <w:numId w:val="12"/>
        </w:numPr>
      </w:pPr>
      <w:r w:rsidRPr="00A74344">
        <w:t>Is 127 ≥ 64? Yes. Subtract 64 from 127. Remaining: 63. Place a 1 in the 64's slot.</w:t>
      </w:r>
      <w:r>
        <w:br/>
      </w:r>
      <w:r w:rsidRPr="00A74344">
        <w:t>1 1 _ _ _ _ _ _</w:t>
      </w:r>
    </w:p>
    <w:p w14:paraId="15D01EFE" w14:textId="1DE246B7" w:rsidR="00A74344" w:rsidRPr="00A74344" w:rsidRDefault="00A74344" w:rsidP="00A74344">
      <w:pPr>
        <w:numPr>
          <w:ilvl w:val="1"/>
          <w:numId w:val="12"/>
        </w:numPr>
      </w:pPr>
      <w:r w:rsidRPr="00A74344">
        <w:t>Is 63 ≥ 32? Yes. Subtract 32 from 63. Remaining: 31. Place a 1 in the 32's slot.</w:t>
      </w:r>
      <w:r>
        <w:br/>
      </w:r>
      <w:r w:rsidRPr="00A74344">
        <w:t>1 1 1 _ _ _ _ _</w:t>
      </w:r>
    </w:p>
    <w:p w14:paraId="6C41BC8E" w14:textId="30224EB9" w:rsidR="00A74344" w:rsidRPr="00A74344" w:rsidRDefault="00A74344" w:rsidP="00A74344">
      <w:pPr>
        <w:numPr>
          <w:ilvl w:val="1"/>
          <w:numId w:val="12"/>
        </w:numPr>
      </w:pPr>
      <w:r w:rsidRPr="00A74344">
        <w:t>Is 31 ≥ 16? Yes. Subtract 16 from 31. Remaining: 15. Place a 1 in the 16's slot.</w:t>
      </w:r>
      <w:r>
        <w:br/>
      </w:r>
      <w:r w:rsidRPr="00A74344">
        <w:t>1 1 1 1 _ _ _ _</w:t>
      </w:r>
    </w:p>
    <w:p w14:paraId="30EB7BF6" w14:textId="4D34D946" w:rsidR="00A74344" w:rsidRPr="00A74344" w:rsidRDefault="00A74344" w:rsidP="00A74344">
      <w:pPr>
        <w:numPr>
          <w:ilvl w:val="1"/>
          <w:numId w:val="12"/>
        </w:numPr>
      </w:pPr>
      <w:r w:rsidRPr="00A74344">
        <w:t>Is 15 ≥ 8? Yes. Subtract 8 from 15. Remaining: 7. Place a 1 in the 8's slot.</w:t>
      </w:r>
      <w:r>
        <w:br/>
      </w:r>
      <w:r w:rsidRPr="00A74344">
        <w:t>1 1 1 1 1 _ _ _</w:t>
      </w:r>
    </w:p>
    <w:p w14:paraId="54FF6741" w14:textId="75DB45F5" w:rsidR="00A74344" w:rsidRPr="00A74344" w:rsidRDefault="00A74344" w:rsidP="00A74344">
      <w:pPr>
        <w:numPr>
          <w:ilvl w:val="1"/>
          <w:numId w:val="12"/>
        </w:numPr>
      </w:pPr>
      <w:r w:rsidRPr="00A74344">
        <w:t>Is 7 ≥ 4? Yes. Subtract 4 from 7. Remaining: 3. Place a 1 in the 4's slot.</w:t>
      </w:r>
      <w:r>
        <w:br/>
      </w:r>
      <w:r w:rsidRPr="00A74344">
        <w:t>1 1 1 1 1 1 _ _</w:t>
      </w:r>
    </w:p>
    <w:p w14:paraId="65290F1D" w14:textId="40159148" w:rsidR="00A74344" w:rsidRPr="00A74344" w:rsidRDefault="00A74344" w:rsidP="00A74344">
      <w:pPr>
        <w:numPr>
          <w:ilvl w:val="1"/>
          <w:numId w:val="12"/>
        </w:numPr>
      </w:pPr>
      <w:r w:rsidRPr="00A74344">
        <w:t>Is 3 ≥ 2? Yes. Subtract 2 from 3. Remaining: 1. Place a 1 in the 2's slot.</w:t>
      </w:r>
      <w:r>
        <w:br/>
      </w:r>
      <w:r w:rsidRPr="00A74344">
        <w:t>1 1 1 1 1 1 1 _</w:t>
      </w:r>
    </w:p>
    <w:p w14:paraId="7335B7F4" w14:textId="60C91A60" w:rsidR="00A74344" w:rsidRPr="00A74344" w:rsidRDefault="00A74344" w:rsidP="00A74344">
      <w:pPr>
        <w:numPr>
          <w:ilvl w:val="1"/>
          <w:numId w:val="12"/>
        </w:numPr>
      </w:pPr>
      <w:r w:rsidRPr="00A74344">
        <w:lastRenderedPageBreak/>
        <w:t>Is 1 ≥ 1? Yes. Subtract 1 from 1. Remaining: 0. Place a 1 in the 1's slot.</w:t>
      </w:r>
      <w:r>
        <w:br/>
      </w:r>
      <w:r w:rsidRPr="00A74344">
        <w:t>1 1 1 1 1 1 1 1</w:t>
      </w:r>
    </w:p>
    <w:p w14:paraId="6EDF0579" w14:textId="77777777" w:rsidR="00A74344" w:rsidRPr="00A74344" w:rsidRDefault="00A74344" w:rsidP="00A74344">
      <w:r w:rsidRPr="00A74344">
        <w:t>Binary representation of 255: 11111111.</w:t>
      </w:r>
    </w:p>
    <w:p w14:paraId="374D3472" w14:textId="241623B7" w:rsidR="00922ECB" w:rsidRPr="00922ECB" w:rsidRDefault="00922ECB" w:rsidP="00922ECB"/>
    <w:p w14:paraId="27E1BA14" w14:textId="77777777" w:rsidR="00922ECB" w:rsidRPr="00922ECB" w:rsidRDefault="00922ECB" w:rsidP="00922ECB">
      <w:pPr>
        <w:rPr>
          <w:b/>
          <w:bCs/>
          <w:sz w:val="28"/>
          <w:szCs w:val="28"/>
          <w:u w:val="single"/>
        </w:rPr>
      </w:pPr>
      <w:r w:rsidRPr="00922ECB">
        <w:rPr>
          <w:b/>
          <w:bCs/>
          <w:sz w:val="28"/>
          <w:szCs w:val="28"/>
          <w:u w:val="single"/>
        </w:rPr>
        <w:t>Converting 946 to Binary (Base 2):</w:t>
      </w:r>
    </w:p>
    <w:p w14:paraId="19AC61BE" w14:textId="77777777" w:rsidR="00922ECB" w:rsidRPr="00922ECB" w:rsidRDefault="00922ECB" w:rsidP="00922ECB">
      <w:pPr>
        <w:numPr>
          <w:ilvl w:val="0"/>
          <w:numId w:val="9"/>
        </w:numPr>
      </w:pPr>
      <w:r w:rsidRPr="00922ECB">
        <w:rPr>
          <w:b/>
          <w:bCs/>
        </w:rPr>
        <w:t>Lay out empty slots for the number 946</w:t>
      </w:r>
      <w:r w:rsidRPr="00922ECB">
        <w:t>:</w:t>
      </w:r>
    </w:p>
    <w:p w14:paraId="4BD524E9" w14:textId="7891D1CC" w:rsidR="00922ECB" w:rsidRDefault="00922ECB" w:rsidP="00922ECB">
      <w:pPr>
        <w:pStyle w:val="ListParagraph"/>
      </w:pPr>
      <w:r>
        <w:t>_</w:t>
      </w:r>
      <w:r w:rsidR="00FF5647">
        <w:tab/>
      </w:r>
      <w:r w:rsidR="00FF5647"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</w:p>
    <w:p w14:paraId="4AF5D509" w14:textId="1042647D" w:rsidR="00922ECB" w:rsidRDefault="00922ECB" w:rsidP="00922ECB">
      <w:pPr>
        <w:pStyle w:val="ListParagraph"/>
      </w:pPr>
      <w:r>
        <w:t>512</w:t>
      </w:r>
      <w:r w:rsidR="00FF5647">
        <w:tab/>
        <w:t>256</w:t>
      </w:r>
      <w:r>
        <w:tab/>
        <w:t>128</w:t>
      </w:r>
      <w:r>
        <w:tab/>
        <w:t>64</w:t>
      </w:r>
      <w:r>
        <w:tab/>
        <w:t>32</w:t>
      </w:r>
      <w:r>
        <w:tab/>
        <w:t>16</w:t>
      </w:r>
      <w:r>
        <w:tab/>
        <w:t>8</w:t>
      </w:r>
      <w:r>
        <w:tab/>
        <w:t>4</w:t>
      </w:r>
      <w:r>
        <w:tab/>
        <w:t>2</w:t>
      </w:r>
      <w:r>
        <w:tab/>
        <w:t>1</w:t>
      </w:r>
    </w:p>
    <w:p w14:paraId="793641C7" w14:textId="77777777" w:rsidR="00922ECB" w:rsidRPr="00922ECB" w:rsidRDefault="00922ECB" w:rsidP="00922ECB">
      <w:pPr>
        <w:numPr>
          <w:ilvl w:val="0"/>
          <w:numId w:val="10"/>
        </w:numPr>
      </w:pPr>
      <w:r w:rsidRPr="00922ECB">
        <w:rPr>
          <w:b/>
          <w:bCs/>
        </w:rPr>
        <w:t>Begin the conversion</w:t>
      </w:r>
      <w:r w:rsidRPr="00922ECB">
        <w:t>:</w:t>
      </w:r>
    </w:p>
    <w:p w14:paraId="3186739E" w14:textId="66F5C8D2" w:rsidR="00922ECB" w:rsidRPr="00922ECB" w:rsidRDefault="00922ECB" w:rsidP="00922ECB">
      <w:pPr>
        <w:numPr>
          <w:ilvl w:val="1"/>
          <w:numId w:val="10"/>
        </w:numPr>
      </w:pPr>
      <w:r w:rsidRPr="00922ECB">
        <w:t>Is 946 ≥ 512? Yes. Subtract 512 from 946. Remaining: 434. Place a 1 in the 512's slot.</w:t>
      </w:r>
      <w:r>
        <w:br/>
      </w:r>
      <w:r w:rsidRPr="00922ECB">
        <w:t>1 _ _ _ _ _ _ _ _ _</w:t>
      </w:r>
    </w:p>
    <w:p w14:paraId="0E0E45D9" w14:textId="1540EFE6" w:rsidR="00922ECB" w:rsidRPr="00922ECB" w:rsidRDefault="00922ECB" w:rsidP="00922ECB">
      <w:pPr>
        <w:numPr>
          <w:ilvl w:val="1"/>
          <w:numId w:val="10"/>
        </w:numPr>
      </w:pPr>
      <w:r w:rsidRPr="00922ECB">
        <w:t>Is 434 ≥ 256? Yes. Subtract 256 from 434. Remaining: 178. Place a 1 in the 256's slot.</w:t>
      </w:r>
      <w:r>
        <w:br/>
      </w:r>
      <w:r w:rsidRPr="00922ECB">
        <w:t>1 1 _ _ _ _ _ _ _ _</w:t>
      </w:r>
    </w:p>
    <w:p w14:paraId="549A5A51" w14:textId="70992131" w:rsidR="00922ECB" w:rsidRPr="00922ECB" w:rsidRDefault="00922ECB" w:rsidP="00922ECB">
      <w:pPr>
        <w:numPr>
          <w:ilvl w:val="1"/>
          <w:numId w:val="10"/>
        </w:numPr>
      </w:pPr>
      <w:r w:rsidRPr="00922ECB">
        <w:t>Is 178 ≥ 128? Yes. Subtract 128 from 178. Remaining: 50. Place a 1 in the 128's slot.</w:t>
      </w:r>
      <w:r>
        <w:br/>
      </w:r>
      <w:r w:rsidRPr="00922ECB">
        <w:t>1 1 1 _ _ _ _ _ _ _</w:t>
      </w:r>
    </w:p>
    <w:p w14:paraId="4087B004" w14:textId="08E57276" w:rsidR="00922ECB" w:rsidRPr="00922ECB" w:rsidRDefault="00922ECB" w:rsidP="00922ECB">
      <w:pPr>
        <w:numPr>
          <w:ilvl w:val="1"/>
          <w:numId w:val="10"/>
        </w:numPr>
      </w:pPr>
      <w:r w:rsidRPr="00922ECB">
        <w:t>Is 50 ≥ 64? No. Place a 0 in the 64's slot.</w:t>
      </w:r>
      <w:r>
        <w:br/>
      </w:r>
      <w:r w:rsidRPr="00922ECB">
        <w:t>1 1 1 0 _ _ _ _ _ _</w:t>
      </w:r>
    </w:p>
    <w:p w14:paraId="30785415" w14:textId="684AAEC4" w:rsidR="00922ECB" w:rsidRPr="00922ECB" w:rsidRDefault="00922ECB" w:rsidP="00922ECB">
      <w:pPr>
        <w:numPr>
          <w:ilvl w:val="1"/>
          <w:numId w:val="10"/>
        </w:numPr>
      </w:pPr>
      <w:r w:rsidRPr="00922ECB">
        <w:t>Is 50 ≥ 32? Yes. Subtract 32 from 50. Remaining: 18. Place a 1 in the 32's slot.</w:t>
      </w:r>
      <w:r>
        <w:br/>
      </w:r>
      <w:r w:rsidRPr="00922ECB">
        <w:t>1 1 1 0 1 _ _ _ _ _</w:t>
      </w:r>
    </w:p>
    <w:p w14:paraId="133E802D" w14:textId="189A00A4" w:rsidR="00922ECB" w:rsidRPr="00922ECB" w:rsidRDefault="00922ECB" w:rsidP="00922ECB">
      <w:pPr>
        <w:numPr>
          <w:ilvl w:val="1"/>
          <w:numId w:val="10"/>
        </w:numPr>
      </w:pPr>
      <w:r w:rsidRPr="00922ECB">
        <w:t>Is 18 ≥ 16? Yes. Subtract 16 from 18. Remaining: 2. Place a 1 in the 16's slot.</w:t>
      </w:r>
      <w:r>
        <w:br/>
      </w:r>
      <w:r w:rsidRPr="00922ECB">
        <w:t>1 1 1 0 1 1 _ _ _ _</w:t>
      </w:r>
    </w:p>
    <w:p w14:paraId="5FC7E9F4" w14:textId="037DD0B8" w:rsidR="00922ECB" w:rsidRPr="00922ECB" w:rsidRDefault="00922ECB" w:rsidP="00922ECB">
      <w:pPr>
        <w:numPr>
          <w:ilvl w:val="1"/>
          <w:numId w:val="10"/>
        </w:numPr>
      </w:pPr>
      <w:r w:rsidRPr="00922ECB">
        <w:t>Is 2 ≥ 8? No. Place a 0 in the 8's slot.</w:t>
      </w:r>
      <w:r>
        <w:br/>
      </w:r>
      <w:r w:rsidRPr="00922ECB">
        <w:t>1 1 1 0 1 1 0 _ _ _</w:t>
      </w:r>
    </w:p>
    <w:p w14:paraId="13672AE8" w14:textId="424EC6C8" w:rsidR="00922ECB" w:rsidRPr="00922ECB" w:rsidRDefault="00922ECB" w:rsidP="00922ECB">
      <w:pPr>
        <w:numPr>
          <w:ilvl w:val="1"/>
          <w:numId w:val="10"/>
        </w:numPr>
      </w:pPr>
      <w:r w:rsidRPr="00922ECB">
        <w:t>Is 2 ≥ 4? No. Place a 0 in the 4's slot.</w:t>
      </w:r>
      <w:r>
        <w:br/>
      </w:r>
      <w:r w:rsidRPr="00922ECB">
        <w:t>1 1 1 0 1 1 0 0 _ _</w:t>
      </w:r>
    </w:p>
    <w:p w14:paraId="77E5C405" w14:textId="472F3651" w:rsidR="00922ECB" w:rsidRPr="00922ECB" w:rsidRDefault="00922ECB" w:rsidP="00922ECB">
      <w:pPr>
        <w:numPr>
          <w:ilvl w:val="1"/>
          <w:numId w:val="10"/>
        </w:numPr>
      </w:pPr>
      <w:r w:rsidRPr="00922ECB">
        <w:t>Is 2 ≥ 2? Yes. Subtract 2 from 2. Remaining: 0. Place a 1 in the 2's slot and a 0 in the 1's slot.</w:t>
      </w:r>
      <w:r>
        <w:br/>
      </w:r>
      <w:r w:rsidRPr="00922ECB">
        <w:t>1 1 1 0 1 1 0 0 1 0</w:t>
      </w:r>
    </w:p>
    <w:p w14:paraId="449DE76E" w14:textId="77777777" w:rsidR="00922ECB" w:rsidRPr="00922ECB" w:rsidRDefault="00922ECB" w:rsidP="00922ECB">
      <w:r w:rsidRPr="00922ECB">
        <w:t>Binary representation of 946: 1110110010.</w:t>
      </w:r>
    </w:p>
    <w:p w14:paraId="5782F498" w14:textId="058DAE8E" w:rsidR="000972EC" w:rsidRDefault="000972EC" w:rsidP="00F10AF0"/>
    <w:sectPr w:rsidR="000972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4553A"/>
    <w:multiLevelType w:val="multilevel"/>
    <w:tmpl w:val="A5CE4D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7E770E"/>
    <w:multiLevelType w:val="multilevel"/>
    <w:tmpl w:val="571C4A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D232A8"/>
    <w:multiLevelType w:val="multilevel"/>
    <w:tmpl w:val="307A4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DF3897"/>
    <w:multiLevelType w:val="multilevel"/>
    <w:tmpl w:val="712055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9941D20"/>
    <w:multiLevelType w:val="multilevel"/>
    <w:tmpl w:val="0EBA6A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B044C6E"/>
    <w:multiLevelType w:val="multilevel"/>
    <w:tmpl w:val="AB009CB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93D60AD"/>
    <w:multiLevelType w:val="multilevel"/>
    <w:tmpl w:val="0F64C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7186A42"/>
    <w:multiLevelType w:val="multilevel"/>
    <w:tmpl w:val="8424DA8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83F1F19"/>
    <w:multiLevelType w:val="multilevel"/>
    <w:tmpl w:val="4EE89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AEB36C3"/>
    <w:multiLevelType w:val="multilevel"/>
    <w:tmpl w:val="4B58FB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5DC7D4A"/>
    <w:multiLevelType w:val="multilevel"/>
    <w:tmpl w:val="A7CCE7D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B5839DA"/>
    <w:multiLevelType w:val="multilevel"/>
    <w:tmpl w:val="1DCC76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1"/>
  </w:num>
  <w:num w:numId="3">
    <w:abstractNumId w:val="11"/>
  </w:num>
  <w:num w:numId="4">
    <w:abstractNumId w:val="5"/>
  </w:num>
  <w:num w:numId="5">
    <w:abstractNumId w:val="8"/>
  </w:num>
  <w:num w:numId="6">
    <w:abstractNumId w:val="4"/>
  </w:num>
  <w:num w:numId="7">
    <w:abstractNumId w:val="0"/>
  </w:num>
  <w:num w:numId="8">
    <w:abstractNumId w:val="7"/>
  </w:num>
  <w:num w:numId="9">
    <w:abstractNumId w:val="6"/>
  </w:num>
  <w:num w:numId="10">
    <w:abstractNumId w:val="10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MTQ0NTQAAhNDUyUdpeDU4uLM/DyQAuNaAPIjLC0sAAAA"/>
  </w:docVars>
  <w:rsids>
    <w:rsidRoot w:val="00ED3342"/>
    <w:rsid w:val="000972EC"/>
    <w:rsid w:val="00580387"/>
    <w:rsid w:val="00922ECB"/>
    <w:rsid w:val="00A74344"/>
    <w:rsid w:val="00BC63E2"/>
    <w:rsid w:val="00ED3342"/>
    <w:rsid w:val="00F10AF0"/>
    <w:rsid w:val="00FF5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402A11"/>
  <w15:chartTrackingRefBased/>
  <w15:docId w15:val="{7A32A6E8-E8C7-4686-A906-FB82F9C89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2E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112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9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920</Words>
  <Characters>2586</Characters>
  <Application>Microsoft Office Word</Application>
  <DocSecurity>0</DocSecurity>
  <Lines>94</Lines>
  <Paragraphs>59</Paragraphs>
  <ScaleCrop>false</ScaleCrop>
  <Company/>
  <LinksUpToDate>false</LinksUpToDate>
  <CharactersWithSpaces>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7</cp:revision>
  <dcterms:created xsi:type="dcterms:W3CDTF">2023-04-08T15:25:00Z</dcterms:created>
  <dcterms:modified xsi:type="dcterms:W3CDTF">2024-04-08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f541a213701770c733acca06ee3d0966bb86d787c78e6f115c2cfd7dda01cc</vt:lpwstr>
  </property>
</Properties>
</file>